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5098B749" w:rsidR="00794B98" w:rsidRPr="00CC073E" w:rsidRDefault="00B65718" w:rsidP="00794B98">
      <w:pPr>
        <w:pStyle w:val="1"/>
        <w:jc w:val="center"/>
        <w:rPr>
          <w:bCs/>
        </w:rPr>
      </w:pPr>
      <w:r>
        <w:rPr>
          <w:lang w:val="bg-BG"/>
        </w:rPr>
        <w:t>Супер</w:t>
      </w:r>
      <w:r w:rsidR="00794B98" w:rsidRPr="00794B98">
        <w:t xml:space="preserve">Exercise: </w:t>
      </w:r>
      <w:r w:rsidR="00CC073E">
        <w:rPr>
          <w:bCs/>
          <w:noProof/>
        </w:rPr>
        <w:t>Responsive Web Design</w:t>
      </w:r>
    </w:p>
    <w:p w14:paraId="4D987498" w14:textId="459BB21C" w:rsidR="00794B98" w:rsidRPr="00794B98" w:rsidRDefault="00794B98" w:rsidP="00F5355A">
      <w:pPr>
        <w:jc w:val="center"/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a9"/>
          </w:rPr>
          <w:t>"</w:t>
        </w:r>
        <w:r w:rsidRPr="00794B98">
          <w:rPr>
            <w:rStyle w:val="a9"/>
            <w:noProof/>
          </w:rPr>
          <w:t xml:space="preserve">HTML </w:t>
        </w:r>
        <w:r w:rsidRPr="00794B98">
          <w:rPr>
            <w:rStyle w:val="a9"/>
          </w:rPr>
          <w:t xml:space="preserve">and </w:t>
        </w:r>
        <w:r w:rsidRPr="00794B98">
          <w:rPr>
            <w:rStyle w:val="a9"/>
            <w:noProof/>
          </w:rPr>
          <w:t>CSS</w:t>
        </w:r>
        <w:r w:rsidRPr="00794B98">
          <w:rPr>
            <w:rStyle w:val="a9"/>
          </w:rPr>
          <w:t xml:space="preserve">" course @ </w:t>
        </w:r>
        <w:r w:rsidRPr="00794B98">
          <w:rPr>
            <w:rStyle w:val="a9"/>
            <w:noProof/>
          </w:rPr>
          <w:t>SoftUni</w:t>
        </w:r>
      </w:hyperlink>
      <w:r w:rsidR="00F5355A">
        <w:t>.</w:t>
      </w:r>
    </w:p>
    <w:p w14:paraId="773D800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t>Responsive Site Layout</w:t>
      </w:r>
    </w:p>
    <w:p w14:paraId="0D6530E3" w14:textId="1D359CCD" w:rsidR="00372561" w:rsidRPr="000A6475" w:rsidRDefault="001D0314" w:rsidP="00372561">
      <w:pPr>
        <w:rPr>
          <w:lang w:val="bg-BG"/>
        </w:rPr>
      </w:pPr>
      <w:r>
        <w:t>Create the following layout and make it responsive</w:t>
      </w:r>
      <w:r w:rsidR="00372561" w:rsidRPr="000A6475">
        <w:rPr>
          <w:noProof/>
        </w:rPr>
        <w:t xml:space="preserve"> </w:t>
      </w:r>
      <w:r w:rsidR="00372561" w:rsidRPr="000A6475">
        <w:t xml:space="preserve">by using </w:t>
      </w:r>
      <w:r w:rsidR="00372561" w:rsidRPr="000A6475">
        <w:rPr>
          <w:rStyle w:val="CodeChar"/>
        </w:rPr>
        <w:t>media</w:t>
      </w:r>
      <w:r w:rsidR="00372561" w:rsidRPr="000A6475">
        <w:rPr>
          <w:noProof/>
        </w:rPr>
        <w:t xml:space="preserve"> </w:t>
      </w:r>
      <w:r w:rsidR="00372561" w:rsidRPr="000A6475">
        <w:rPr>
          <w:rStyle w:val="CodeChar"/>
        </w:rPr>
        <w:t>query</w:t>
      </w:r>
      <w:r>
        <w:t xml:space="preserve"> to change the flex container behavior.</w:t>
      </w:r>
    </w:p>
    <w:p w14:paraId="7E112BAF" w14:textId="142ECFEB" w:rsidR="00372561" w:rsidRPr="000A6475" w:rsidRDefault="00372561" w:rsidP="00372561">
      <w:pPr>
        <w:rPr>
          <w:lang w:val="bg-BG"/>
        </w:rPr>
      </w:pPr>
      <w:r w:rsidRPr="000A6475">
        <w:t xml:space="preserve">The Web page should </w:t>
      </w:r>
      <w:r w:rsidR="00B65718">
        <w:rPr>
          <w:lang w:val="en-GB"/>
        </w:rPr>
        <w:t>look</w:t>
      </w:r>
      <w:r w:rsidRPr="000A6475">
        <w:t xml:space="preserve">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34B31" w14:textId="2FDC98EE" w:rsidR="001D0314" w:rsidRDefault="001D0314" w:rsidP="001D0314">
      <w:pPr>
        <w:pStyle w:val="2"/>
        <w:numPr>
          <w:ilvl w:val="0"/>
          <w:numId w:val="0"/>
        </w:numPr>
        <w:ind w:left="360" w:hanging="360"/>
        <w:rPr>
          <w:sz w:val="32"/>
          <w:szCs w:val="32"/>
        </w:rPr>
      </w:pPr>
      <w:r w:rsidRPr="001D0314">
        <w:rPr>
          <w:sz w:val="32"/>
          <w:szCs w:val="32"/>
        </w:rPr>
        <w:t>Hints</w:t>
      </w:r>
    </w:p>
    <w:p w14:paraId="17C7F314" w14:textId="0510925E" w:rsidR="001D0314" w:rsidRDefault="001D0314" w:rsidP="00372561">
      <w:pPr>
        <w:pStyle w:val="ac"/>
        <w:numPr>
          <w:ilvl w:val="0"/>
          <w:numId w:val="17"/>
        </w:numPr>
      </w:pPr>
      <w:r>
        <w:t>Make the body element flex container.</w:t>
      </w:r>
    </w:p>
    <w:p w14:paraId="456412D4" w14:textId="183B8C93" w:rsidR="001D0314" w:rsidRPr="001D0314" w:rsidRDefault="001D0314" w:rsidP="001D0314">
      <w:pPr>
        <w:pStyle w:val="ac"/>
        <w:numPr>
          <w:ilvl w:val="0"/>
          <w:numId w:val="17"/>
        </w:numPr>
      </w:pPr>
      <w:r>
        <w:t>Make the header element flex container, align the elements center vertically.</w:t>
      </w:r>
    </w:p>
    <w:p w14:paraId="76DD9DF2" w14:textId="3E7702D6" w:rsidR="001D0314" w:rsidRPr="001D0314" w:rsidRDefault="001D0314" w:rsidP="00372561">
      <w:pPr>
        <w:pStyle w:val="ac"/>
        <w:numPr>
          <w:ilvl w:val="0"/>
          <w:numId w:val="17"/>
        </w:numPr>
      </w:pPr>
      <w:r>
        <w:t>Change the body element flex direction to column when the screen is smaller than 500px.</w:t>
      </w:r>
    </w:p>
    <w:p w14:paraId="04823422" w14:textId="766DEDEE" w:rsidR="00400091" w:rsidRDefault="00400091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15A0665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lastRenderedPageBreak/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71EAD6C4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="00400091">
        <w:t>w</w:t>
      </w:r>
      <w:r w:rsidRPr="000A6475">
        <w:t xml:space="preserve">eb page should </w:t>
      </w:r>
      <w:r w:rsidR="00B65718">
        <w:t>look</w:t>
      </w:r>
      <w:r w:rsidRPr="000A6475">
        <w:t xml:space="preserve"> like the following</w:t>
      </w:r>
      <w:r w:rsidR="00B65718">
        <w:t xml:space="preserve"> screenshot</w:t>
      </w:r>
      <w:r w:rsidRPr="000A6475">
        <w:t>:</w:t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0A6475" w:rsidRDefault="00372561" w:rsidP="00372561">
      <w:pPr>
        <w:rPr>
          <w:lang w:val="bg-BG"/>
        </w:rPr>
      </w:pPr>
      <w:r w:rsidRPr="000A6475">
        <w:t xml:space="preserve">Add in the </w:t>
      </w:r>
      <w:r w:rsidRPr="000A6475">
        <w:rPr>
          <w:rStyle w:val="CodeChar"/>
        </w:rPr>
        <w:t>header</w:t>
      </w:r>
      <w:r w:rsidRPr="000A6475">
        <w:t>:</w:t>
      </w:r>
    </w:p>
    <w:p w14:paraId="72A2B3D7" w14:textId="77777777" w:rsidR="00372561" w:rsidRPr="000A6475" w:rsidRDefault="00372561" w:rsidP="00B16587">
      <w:pPr>
        <w:pStyle w:val="ac"/>
        <w:numPr>
          <w:ilvl w:val="0"/>
          <w:numId w:val="6"/>
        </w:numPr>
        <w:spacing w:before="0" w:after="0"/>
        <w:rPr>
          <w:b/>
          <w:noProof/>
          <w:lang w:val="bg-BG"/>
        </w:rPr>
      </w:pPr>
      <w:r w:rsidRPr="000A6475">
        <w:rPr>
          <w:rStyle w:val="CodeChar"/>
        </w:rPr>
        <w:t>&lt;nav&gt;</w:t>
      </w:r>
      <w:r w:rsidRPr="000A6475">
        <w:rPr>
          <w:b/>
          <w:noProof/>
        </w:rPr>
        <w:t xml:space="preserve"> </w:t>
      </w:r>
      <w:r w:rsidRPr="000A6475">
        <w:t>tag with:</w:t>
      </w:r>
    </w:p>
    <w:p w14:paraId="719C7965" w14:textId="77777777" w:rsidR="00372561" w:rsidRPr="000A6475" w:rsidRDefault="00372561" w:rsidP="00B65718">
      <w:pPr>
        <w:pStyle w:val="ac"/>
        <w:numPr>
          <w:ilvl w:val="0"/>
          <w:numId w:val="6"/>
        </w:numPr>
        <w:spacing w:before="0" w:after="0"/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1AEA1E91" w14:textId="77777777" w:rsidR="00372561" w:rsidRPr="000A6475" w:rsidRDefault="00372561" w:rsidP="00B65718">
      <w:pPr>
        <w:pStyle w:val="ac"/>
        <w:numPr>
          <w:ilvl w:val="0"/>
          <w:numId w:val="6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52B17D1E" w14:textId="39557131" w:rsidR="00372561" w:rsidRPr="000A6475" w:rsidRDefault="00372561" w:rsidP="00B65718">
      <w:pPr>
        <w:pStyle w:val="ac"/>
        <w:numPr>
          <w:ilvl w:val="0"/>
          <w:numId w:val="6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  <w:r w:rsidR="00B65718">
        <w:br/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58743B5" w14:textId="5F4FDD7B" w:rsidR="00794B98" w:rsidRPr="00794B98" w:rsidRDefault="00794B98" w:rsidP="00372561">
      <w:pPr>
        <w:pStyle w:val="2"/>
        <w:rPr>
          <w:lang w:val="bg-BG"/>
        </w:rPr>
      </w:pPr>
      <w:r w:rsidRPr="00794B98">
        <w:lastRenderedPageBreak/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97"/>
        <w:gridCol w:w="3356"/>
        <w:gridCol w:w="2509"/>
        <w:gridCol w:w="1363"/>
      </w:tblGrid>
      <w:tr w:rsidR="00E4298C" w14:paraId="1F929B8D" w14:textId="77777777" w:rsidTr="00E4298C">
        <w:tc>
          <w:tcPr>
            <w:tcW w:w="3118" w:type="dxa"/>
          </w:tcPr>
          <w:p w14:paraId="7714B5A9" w14:textId="465EB23C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Desktop</w:t>
            </w:r>
          </w:p>
        </w:tc>
        <w:tc>
          <w:tcPr>
            <w:tcW w:w="3212" w:type="dxa"/>
          </w:tcPr>
          <w:p w14:paraId="708A14F8" w14:textId="331DBEEE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Laptop</w:t>
            </w:r>
          </w:p>
        </w:tc>
        <w:tc>
          <w:tcPr>
            <w:tcW w:w="2566" w:type="dxa"/>
          </w:tcPr>
          <w:p w14:paraId="7C53629B" w14:textId="0BB8FF04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Tablet</w:t>
            </w:r>
          </w:p>
        </w:tc>
        <w:tc>
          <w:tcPr>
            <w:tcW w:w="1529" w:type="dxa"/>
          </w:tcPr>
          <w:p w14:paraId="25FABF88" w14:textId="2F18B275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Phone</w:t>
            </w:r>
          </w:p>
        </w:tc>
      </w:tr>
      <w:tr w:rsidR="00E4298C" w14:paraId="3EFB50A6" w14:textId="4816AE3B" w:rsidTr="00E4298C">
        <w:tc>
          <w:tcPr>
            <w:tcW w:w="3118" w:type="dxa"/>
          </w:tcPr>
          <w:p w14:paraId="65778712" w14:textId="096E05D0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5CE1BFB2" wp14:editId="6F169D5D">
                  <wp:extent cx="2120900" cy="2457683"/>
                  <wp:effectExtent l="12700" t="12700" r="12700" b="190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0900" cy="245768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2" w:type="dxa"/>
          </w:tcPr>
          <w:p w14:paraId="35859E7F" w14:textId="69A32B91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33CB3B29" wp14:editId="7CC6BB91">
                  <wp:extent cx="2239433" cy="3199159"/>
                  <wp:effectExtent l="12700" t="12700" r="8890" b="139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207" cy="322455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66" w:type="dxa"/>
          </w:tcPr>
          <w:p w14:paraId="621E499F" w14:textId="64070EEC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7DD458F6" wp14:editId="0D9DE0D3">
                  <wp:extent cx="1623977" cy="4093633"/>
                  <wp:effectExtent l="12700" t="12700" r="14605" b="889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4387" cy="41450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9" w:type="dxa"/>
          </w:tcPr>
          <w:p w14:paraId="2926E746" w14:textId="54833A1A" w:rsidR="00E4298C" w:rsidRPr="00794B98" w:rsidRDefault="00E4298C" w:rsidP="00794B98">
            <w:pPr>
              <w:rPr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4958D0D6" wp14:editId="22ED8897">
                  <wp:extent cx="800100" cy="5015899"/>
                  <wp:effectExtent l="12700" t="12700" r="12700" b="1333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6490" cy="536941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E2B7C" w14:textId="7E8E15B7" w:rsidR="00794B98" w:rsidRPr="00794B98" w:rsidRDefault="00794B98" w:rsidP="00794B98">
      <w:pPr>
        <w:pStyle w:val="ac"/>
        <w:rPr>
          <w:lang w:val="bg-BG"/>
        </w:rPr>
      </w:pPr>
    </w:p>
    <w:p w14:paraId="0E06FBE8" w14:textId="7AF8F098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7F8C558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1B9B407C" w14:textId="2B3DDBC2" w:rsidR="00794B98" w:rsidRPr="00A3381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21A1AF80" w:rsidR="00400091" w:rsidRDefault="00400091">
      <w:pPr>
        <w:spacing w:before="0" w:after="200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val="bg-BG" w:eastAsia="en-GB"/>
        </w:rPr>
        <w:br w:type="page"/>
      </w:r>
    </w:p>
    <w:p w14:paraId="2881990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16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080CCE45" w14:textId="77777777" w:rsidR="00794B98" w:rsidRPr="00400091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</w:p>
    <w:p w14:paraId="7FF091D8" w14:textId="4B1805FA" w:rsidR="00400091" w:rsidRDefault="00400091">
      <w:pPr>
        <w:spacing w:before="0" w:after="200"/>
        <w:rPr>
          <w:rFonts w:eastAsia="Times New Roman" w:cstheme="minorHAnsi"/>
          <w:color w:val="000000"/>
          <w:lang w:eastAsia="en-GB"/>
        </w:rPr>
      </w:pPr>
      <w:r>
        <w:rPr>
          <w:rFonts w:cstheme="minorHAnsi"/>
          <w:color w:val="000000"/>
        </w:rPr>
        <w:br w:type="page"/>
      </w:r>
    </w:p>
    <w:p w14:paraId="6E51E74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5C009CB4" w:rsidR="00794B98" w:rsidRPr="00400091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view</w:t>
      </w:r>
    </w:p>
    <w:p w14:paraId="39267097" w14:textId="77777777" w:rsidR="00400091" w:rsidRPr="00794B98" w:rsidRDefault="00400091" w:rsidP="00400091">
      <w:pPr>
        <w:pStyle w:val="ac"/>
        <w:rPr>
          <w:lang w:val="bg-BG"/>
        </w:rPr>
      </w:pPr>
    </w:p>
    <w:p w14:paraId="7D7C6F44" w14:textId="36211A1D" w:rsidR="00794B98" w:rsidRPr="00794B98" w:rsidRDefault="00C451BC" w:rsidP="00794B98">
      <w:pPr>
        <w:pStyle w:val="3"/>
        <w:rPr>
          <w:lang w:val="bg-BG"/>
        </w:rPr>
      </w:pPr>
      <w:r>
        <w:lastRenderedPageBreak/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10324F41" w:rsidR="0040009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  <w:r w:rsidR="00400091">
        <w:rPr>
          <w:rFonts w:eastAsia="Times New Roman" w:cstheme="minorHAnsi"/>
          <w:color w:val="000000"/>
          <w:lang w:eastAsia="en-GB"/>
        </w:rPr>
        <w:br/>
      </w:r>
    </w:p>
    <w:p w14:paraId="751735C5" w14:textId="77777777" w:rsidR="00400091" w:rsidRDefault="00400091">
      <w:pPr>
        <w:spacing w:before="0" w:after="200"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/>
          <w:color w:val="000000"/>
          <w:lang w:eastAsia="en-GB"/>
        </w:rPr>
        <w:br w:type="page"/>
      </w:r>
    </w:p>
    <w:p w14:paraId="4D235882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5A0299BF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7A33F8C8" w14:textId="32BACB32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2B0F42AE" w14:textId="77777777" w:rsidR="00794B98" w:rsidRPr="0040009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63B77C47" w14:textId="112797A6" w:rsidR="00400091" w:rsidRDefault="00400091">
      <w:pPr>
        <w:spacing w:before="0" w:after="200"/>
        <w:rPr>
          <w:rFonts w:eastAsia="Times New Roman" w:cstheme="minorHAnsi"/>
          <w:b/>
          <w:bCs/>
          <w:color w:val="000000"/>
          <w:lang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br w:type="page"/>
      </w:r>
    </w:p>
    <w:p w14:paraId="037DE9C0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30D27499" w14:textId="24DCA5A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r w:rsidRPr="00794B98">
        <w:rPr>
          <w:rStyle w:val="CodeChar"/>
          <w:lang w:eastAsia="en-GB"/>
        </w:rPr>
        <w:t>rgb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40009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00BE11B0" w14:textId="16B92BF6" w:rsidR="00400091" w:rsidRDefault="00400091">
      <w:pPr>
        <w:spacing w:before="0" w:after="200"/>
        <w:rPr>
          <w:rFonts w:eastAsia="Times New Roman" w:cstheme="minorHAnsi"/>
          <w:b/>
          <w:bCs/>
          <w:color w:val="000000"/>
          <w:lang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br w:type="page"/>
      </w:r>
    </w:p>
    <w:p w14:paraId="76C8B36D" w14:textId="77777777" w:rsidR="00372561" w:rsidRPr="00585045" w:rsidRDefault="00372561" w:rsidP="00372561">
      <w:pPr>
        <w:pStyle w:val="2"/>
        <w:rPr>
          <w:lang w:val="bg-BG"/>
        </w:rPr>
      </w:pPr>
      <w:r w:rsidRPr="00585045">
        <w:lastRenderedPageBreak/>
        <w:t>Company Web Site</w:t>
      </w:r>
    </w:p>
    <w:p w14:paraId="0C985024" w14:textId="06161C0C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</w:t>
      </w:r>
      <w:r w:rsidR="000D560C">
        <w:rPr>
          <w:lang w:val="en-GB"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0AEA0AF8" w14:textId="77777777" w:rsidR="0049079C" w:rsidRDefault="0049079C" w:rsidP="00372561">
      <w:pPr>
        <w:pStyle w:val="3"/>
        <w:rPr>
          <w:noProof/>
        </w:rPr>
      </w:pPr>
    </w:p>
    <w:p w14:paraId="7D306594" w14:textId="6D23A125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86F2A9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 xml:space="preserve">the </w:t>
      </w:r>
      <w:r w:rsidR="0049079C">
        <w:rPr>
          <w:b/>
          <w:lang w:val="en-GB"/>
        </w:rPr>
        <w:t>elements</w:t>
      </w:r>
      <w:r w:rsidRPr="00585045">
        <w:rPr>
          <w:b/>
        </w:rPr>
        <w:t xml:space="preserve"> one after anoth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sectPr w:rsidR="00372561" w:rsidRPr="00585045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FC28D" w14:textId="77777777" w:rsidR="00857008" w:rsidRDefault="00857008" w:rsidP="008068A2">
      <w:pPr>
        <w:spacing w:after="0" w:line="240" w:lineRule="auto"/>
      </w:pPr>
      <w:r>
        <w:separator/>
      </w:r>
    </w:p>
  </w:endnote>
  <w:endnote w:type="continuationSeparator" w:id="0">
    <w:p w14:paraId="65C168B4" w14:textId="77777777" w:rsidR="00857008" w:rsidRDefault="008570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B88FD" w14:textId="77777777" w:rsidR="00857008" w:rsidRDefault="00857008" w:rsidP="008068A2">
      <w:pPr>
        <w:spacing w:after="0" w:line="240" w:lineRule="auto"/>
      </w:pPr>
      <w:r>
        <w:separator/>
      </w:r>
    </w:p>
  </w:footnote>
  <w:footnote w:type="continuationSeparator" w:id="0">
    <w:p w14:paraId="19E1EBB5" w14:textId="77777777" w:rsidR="00857008" w:rsidRDefault="008570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D15EB4"/>
    <w:multiLevelType w:val="hybridMultilevel"/>
    <w:tmpl w:val="5B1218FC"/>
    <w:lvl w:ilvl="0" w:tplc="D4426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6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763A0"/>
    <w:multiLevelType w:val="hybridMultilevel"/>
    <w:tmpl w:val="1CF427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E986F22"/>
    <w:multiLevelType w:val="hybridMultilevel"/>
    <w:tmpl w:val="90189232"/>
    <w:lvl w:ilvl="0" w:tplc="D4426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9126634">
    <w:abstractNumId w:val="2"/>
  </w:num>
  <w:num w:numId="2" w16cid:durableId="635306532">
    <w:abstractNumId w:val="14"/>
  </w:num>
  <w:num w:numId="3" w16cid:durableId="1039669268">
    <w:abstractNumId w:val="15"/>
  </w:num>
  <w:num w:numId="4" w16cid:durableId="26101090">
    <w:abstractNumId w:val="12"/>
  </w:num>
  <w:num w:numId="5" w16cid:durableId="1016227686">
    <w:abstractNumId w:val="9"/>
  </w:num>
  <w:num w:numId="6" w16cid:durableId="1800340926">
    <w:abstractNumId w:val="1"/>
  </w:num>
  <w:num w:numId="7" w16cid:durableId="1362821875">
    <w:abstractNumId w:val="0"/>
  </w:num>
  <w:num w:numId="8" w16cid:durableId="805243845">
    <w:abstractNumId w:val="7"/>
  </w:num>
  <w:num w:numId="9" w16cid:durableId="1924413595">
    <w:abstractNumId w:val="13"/>
  </w:num>
  <w:num w:numId="10" w16cid:durableId="346714108">
    <w:abstractNumId w:val="5"/>
  </w:num>
  <w:num w:numId="11" w16cid:durableId="382994359">
    <w:abstractNumId w:val="6"/>
  </w:num>
  <w:num w:numId="12" w16cid:durableId="882131604">
    <w:abstractNumId w:val="4"/>
  </w:num>
  <w:num w:numId="13" w16cid:durableId="856891198">
    <w:abstractNumId w:val="11"/>
  </w:num>
  <w:num w:numId="14" w16cid:durableId="449249304">
    <w:abstractNumId w:val="10"/>
  </w:num>
  <w:num w:numId="15" w16cid:durableId="2085100177">
    <w:abstractNumId w:val="3"/>
  </w:num>
  <w:num w:numId="16" w16cid:durableId="1118792373">
    <w:abstractNumId w:val="16"/>
  </w:num>
  <w:num w:numId="17" w16cid:durableId="1084575345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rQUA51KP3CwAAAA="/>
  </w:docVars>
  <w:rsids>
    <w:rsidRoot w:val="008068A2"/>
    <w:rsid w:val="000006BB"/>
    <w:rsid w:val="00002C1C"/>
    <w:rsid w:val="00007044"/>
    <w:rsid w:val="0001451E"/>
    <w:rsid w:val="00016BAA"/>
    <w:rsid w:val="00023DC6"/>
    <w:rsid w:val="00025F04"/>
    <w:rsid w:val="00054EB7"/>
    <w:rsid w:val="00064D15"/>
    <w:rsid w:val="0008559D"/>
    <w:rsid w:val="00086727"/>
    <w:rsid w:val="0009209B"/>
    <w:rsid w:val="000A6794"/>
    <w:rsid w:val="000B39E6"/>
    <w:rsid w:val="000B56F0"/>
    <w:rsid w:val="000C5361"/>
    <w:rsid w:val="000D560C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0314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091"/>
    <w:rsid w:val="0041081C"/>
    <w:rsid w:val="004311CA"/>
    <w:rsid w:val="0047331A"/>
    <w:rsid w:val="0047640B"/>
    <w:rsid w:val="0047644B"/>
    <w:rsid w:val="00476D4B"/>
    <w:rsid w:val="0049079C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A25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08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960E9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65718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C073E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298C"/>
    <w:rsid w:val="00E465C4"/>
    <w:rsid w:val="00E63F64"/>
    <w:rsid w:val="00E6724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55A"/>
    <w:rsid w:val="00F655ED"/>
    <w:rsid w:val="00F7033C"/>
    <w:rsid w:val="00F9543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00.png"/><Relationship Id="rId7" Type="http://schemas.openxmlformats.org/officeDocument/2006/relationships/image" Target="media/image1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29" Type="http://schemas.openxmlformats.org/officeDocument/2006/relationships/image" Target="media/image180.png"/><Relationship Id="rId41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30.png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5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762</Words>
  <Characters>4347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edia Queries Exercise</vt:lpstr>
      <vt:lpstr>Media Queries Exercise</vt:lpstr>
    </vt:vector>
  </TitlesOfParts>
  <Company>SoftUni – https://about.softuni.bg</Company>
  <LinksUpToDate>false</LinksUpToDate>
  <CharactersWithSpaces>5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0-18T15:53:00Z</dcterms:created>
  <dcterms:modified xsi:type="dcterms:W3CDTF">2023-10-18T15:53:00Z</dcterms:modified>
  <cp:category>computer programming;programming;software development;software engineering</cp:category>
</cp:coreProperties>
</file>